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ren Punzal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r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unzal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117 Lee St Skokie 6007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amos.karen.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30723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te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3/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